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B7ED1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E38E0">
        <w:rPr>
          <w:rFonts w:ascii="Muli" w:eastAsia="Muli" w:hAnsi="Muli" w:cs="Muli"/>
          <w:sz w:val="24"/>
          <w:szCs w:val="24"/>
          <w:u w:val="single"/>
        </w:rPr>
        <w:t xml:space="preserve"> 1. 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5A5A0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E38E0">
        <w:rPr>
          <w:rFonts w:ascii="Muli" w:eastAsia="Muli" w:hAnsi="Muli" w:cs="Muli"/>
          <w:sz w:val="24"/>
          <w:szCs w:val="24"/>
          <w:u w:val="single"/>
        </w:rPr>
        <w:t>3.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22EEA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A1CBF">
        <w:rPr>
          <w:rFonts w:ascii="Muli" w:eastAsia="Muli" w:hAnsi="Muli" w:cs="Muli"/>
          <w:sz w:val="24"/>
          <w:szCs w:val="24"/>
          <w:u w:val="single"/>
        </w:rPr>
        <w:t xml:space="preserve"> DIV tags allows us to make classes in html. It also helps us in making subordinate classes in the main clas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9684C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47C94">
        <w:rPr>
          <w:rFonts w:ascii="Muli" w:eastAsia="Muli" w:hAnsi="Muli" w:cs="Muli"/>
          <w:sz w:val="24"/>
          <w:szCs w:val="24"/>
          <w:u w:val="single"/>
        </w:rPr>
        <w:t xml:space="preserve">relative positioning mean relating position to the div tag and not the page while absolute positioning mean that the position </w:t>
      </w:r>
      <w:r w:rsidR="00A65120">
        <w:rPr>
          <w:rFonts w:ascii="Muli" w:eastAsia="Muli" w:hAnsi="Muli" w:cs="Muli"/>
          <w:sz w:val="24"/>
          <w:szCs w:val="24"/>
          <w:u w:val="single"/>
        </w:rPr>
        <w:t>will be fixed in one place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376FF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1CBF">
        <w:rPr>
          <w:rFonts w:ascii="Muli" w:eastAsia="Muli" w:hAnsi="Muli" w:cs="Muli"/>
          <w:sz w:val="24"/>
          <w:szCs w:val="24"/>
          <w:u w:val="single"/>
        </w:rPr>
        <w:t>opacity in css is used to tell the visibility of something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85BF2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19D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E38E0">
        <w:rPr>
          <w:rFonts w:ascii="Muli" w:eastAsia="Muli" w:hAnsi="Muli" w:cs="Muli"/>
          <w:sz w:val="24"/>
          <w:szCs w:val="24"/>
          <w:u w:val="single"/>
        </w:rPr>
        <w:t>Jsx</w:t>
      </w:r>
      <w:r w:rsidR="00B319D8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CFA61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1CBF">
        <w:rPr>
          <w:rFonts w:ascii="Muli" w:eastAsia="Muli" w:hAnsi="Muli" w:cs="Muli"/>
          <w:sz w:val="24"/>
          <w:szCs w:val="24"/>
          <w:u w:val="single"/>
        </w:rPr>
        <w:t>We are using snacks for creating apps in React Native Framewor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C4047FA" w14:textId="1C670B97" w:rsidR="00510E93" w:rsidRPr="00510E93" w:rsidRDefault="009526BB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A1CB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10E93"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import </w:t>
      </w:r>
      <w:r w:rsid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R</w:t>
      </w:r>
      <w:r w:rsidR="00510E93"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eact, { Component } from 'react';</w:t>
      </w:r>
    </w:p>
    <w:p w14:paraId="1915FE71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import { Button, View, Text } from 'react-native';</w:t>
      </w:r>
    </w:p>
    <w:p w14:paraId="7BCEE680" w14:textId="0E3833E0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class </w:t>
      </w:r>
      <w:r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Blue</w:t>
      </w: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Button extends Component{</w:t>
      </w:r>
    </w:p>
    <w:p w14:paraId="4B6DB835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render(){</w:t>
      </w:r>
    </w:p>
    <w:p w14:paraId="4B409EE6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  return(</w:t>
      </w:r>
    </w:p>
    <w:p w14:paraId="091CA8A3" w14:textId="7C353786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&lt;Button title="</w:t>
      </w:r>
      <w:r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press me</w:t>
      </w: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"color="</w:t>
      </w:r>
      <w:r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blue</w:t>
      </w: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"/&gt;</w:t>
      </w:r>
    </w:p>
    <w:p w14:paraId="2B7E28D8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  )</w:t>
      </w:r>
    </w:p>
    <w:p w14:paraId="21F19FB7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}</w:t>
      </w:r>
    </w:p>
    <w:p w14:paraId="4D8900A1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}</w:t>
      </w:r>
    </w:p>
    <w:p w14:paraId="1BE9EF77" w14:textId="77777777" w:rsidR="00510E93" w:rsidRPr="00510E93" w:rsidRDefault="00510E93" w:rsidP="00510E93">
      <w:pPr>
        <w:shd w:val="clear" w:color="auto" w:fill="FFFFFE"/>
        <w:spacing w:after="24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</w:p>
    <w:p w14:paraId="78946CF0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export default class App extends Component {</w:t>
      </w:r>
    </w:p>
    <w:p w14:paraId="712422AE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render() {</w:t>
      </w:r>
    </w:p>
    <w:p w14:paraId="125351D8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  return (</w:t>
      </w:r>
    </w:p>
    <w:p w14:paraId="21777CD9" w14:textId="5C706F5E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    &lt;View style={{marginTop:</w:t>
      </w:r>
      <w:r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5</w:t>
      </w: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0}}&gt;</w:t>
      </w:r>
    </w:p>
    <w:p w14:paraId="7FFD5F34" w14:textId="3041B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   &lt;</w:t>
      </w:r>
      <w:r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Blue</w:t>
      </w: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Button/&gt;   </w:t>
      </w:r>
    </w:p>
    <w:p w14:paraId="363A4DF2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      &lt;Text&gt;My first App&lt;/Text&gt;</w:t>
      </w:r>
    </w:p>
    <w:p w14:paraId="75CD00B9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    &lt;/View&gt;</w:t>
      </w:r>
    </w:p>
    <w:p w14:paraId="54A1A1CE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  );</w:t>
      </w:r>
    </w:p>
    <w:p w14:paraId="57C94B8E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  }</w:t>
      </w:r>
    </w:p>
    <w:p w14:paraId="606459C1" w14:textId="77777777" w:rsidR="00510E93" w:rsidRPr="00510E93" w:rsidRDefault="00510E93" w:rsidP="00510E93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</w:pPr>
      <w:r w:rsidRPr="00510E9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/>
        </w:rPr>
        <w:t>}</w:t>
      </w:r>
    </w:p>
    <w:p w14:paraId="00000041" w14:textId="04D432C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D68FA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1CBF">
        <w:rPr>
          <w:rFonts w:ascii="Muli" w:eastAsia="Muli" w:hAnsi="Muli" w:cs="Muli"/>
          <w:sz w:val="24"/>
          <w:szCs w:val="24"/>
          <w:u w:val="single"/>
        </w:rPr>
        <w:t>render function displays the code that we have written in the output page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0BAC5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A1CBF">
        <w:rPr>
          <w:rFonts w:ascii="Muli" w:eastAsia="Muli" w:hAnsi="Muli" w:cs="Muli"/>
          <w:sz w:val="24"/>
          <w:szCs w:val="24"/>
          <w:u w:val="single"/>
        </w:rPr>
        <w:t xml:space="preserve"> return function in the React Native Framework</w:t>
      </w:r>
      <w:r w:rsidR="00510E93">
        <w:rPr>
          <w:rFonts w:ascii="Muli" w:eastAsia="Muli" w:hAnsi="Muli" w:cs="Muli"/>
          <w:sz w:val="24"/>
          <w:szCs w:val="24"/>
          <w:u w:val="single"/>
        </w:rPr>
        <w:t xml:space="preserve"> returns the code to the render function so that it can show the outpu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92902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0E93">
        <w:rPr>
          <w:rFonts w:ascii="Muli" w:eastAsia="Muli" w:hAnsi="Muli" w:cs="Muli"/>
          <w:sz w:val="24"/>
          <w:szCs w:val="24"/>
          <w:u w:val="single"/>
        </w:rPr>
        <w:t>The various components in my first apps are Button , View and Text componen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10E93"/>
    <w:rsid w:val="005E38E0"/>
    <w:rsid w:val="007A1CBF"/>
    <w:rsid w:val="009526BB"/>
    <w:rsid w:val="00A65120"/>
    <w:rsid w:val="00B319D8"/>
    <w:rsid w:val="00B47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10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9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9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8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iral Agarwal-Student-Sri Sri Ravishankar Vidya Mandir School</cp:lastModifiedBy>
  <cp:revision>3</cp:revision>
  <dcterms:created xsi:type="dcterms:W3CDTF">2021-01-06T05:46:00Z</dcterms:created>
  <dcterms:modified xsi:type="dcterms:W3CDTF">2022-05-12T07:28:00Z</dcterms:modified>
</cp:coreProperties>
</file>